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44e2a88e210ce7e103688619967c355c19f142"/>
      <w:r>
        <w:rPr>
          <w:b/>
        </w:rPr>
        <w:t xml:space="preserve">ПРОТОКОЛ ПРО ПРОВЕДЕННЯ АУКЦІОНУ № BRE001-UA-20240425-522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переможцем аукціону придбано майно:</w:t>
      </w:r>
      <w:r>
        <w:t xml:space="preserve"> </w:t>
      </w:r>
      <w:r>
        <w:t xml:space="preserve">ТОВ "ТБ Ю-БЕЙ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9304487-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Бахматський Олександр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аукціону:</w:t>
      </w:r>
      <w:r>
        <w:t xml:space="preserve"> </w:t>
      </w:r>
      <w:r>
        <w:t xml:space="preserve">14.05.2024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аукціону:</w:t>
      </w:r>
      <w:r>
        <w:t xml:space="preserve"> </w:t>
      </w:r>
      <w:r>
        <w:t xml:space="preserve">14.05.2024 14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Приміщення №37 (група приміщень), стоматологічний кабінет, Дніпропетровська область, місто Кам’янське, проспект Тараса Шевченка, будинок 31/32, приміщення №37</w:t>
      </w:r>
    </w:p>
    <w:p>
      <w:pPr>
        <w:numPr>
          <w:ilvl w:val="0"/>
          <w:numId w:val="1001"/>
        </w:numPr>
        <w:pStyle w:val="Compact"/>
      </w:pPr>
      <w:r>
        <w:t xml:space="preserve">Приміщення №37 (група приміщень), стоматологічний кабінет, Дніпропетровська область, місто Кам’янське, проспект Тараса Шевченка, будинок 31/32, приміщення №37</w:t>
      </w:r>
      <w:r>
        <w:t xml:space="preserve"> </w:t>
      </w:r>
      <w:r>
        <w:t xml:space="preserve">Склад лоту:</w:t>
      </w:r>
      <w:r>
        <w:t xml:space="preserve"> </w:t>
      </w:r>
      <w:r>
        <w:t xml:space="preserve">Приміщення (група приміщень), стоматологічний кабінет</w:t>
      </w:r>
      <w:r>
        <w:t xml:space="preserve"> </w:t>
      </w:r>
      <w:r>
        <w:t xml:space="preserve">Загальна площа 86,7 кв.м.</w:t>
      </w:r>
      <w:r>
        <w:t xml:space="preserve"> </w:t>
      </w:r>
      <w:r>
        <w:t xml:space="preserve">Стоматологічне обладнання яке розташовано в приміщенні не є власністю боржника та не входить до склад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Кількість учасників аукціону:</w:t>
      </w:r>
      <w:r>
        <w:t xml:space="preserve"> </w:t>
      </w:r>
      <w:r>
        <w:t xml:space="preserve">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509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4 20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5 09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 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оманов Дмитро Михайлович, ІПН/РНОКПП: 29673041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НОВІ БУДІВЕЛЬНІ ТЕХНОЛОГІЇ-2008", ЄДРПОУ: 3557747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рібник Тетяна Григорівна, ІПН/РНОКПП: 26324101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лнянська Олена Віталіївна, ІПН/РНОКПП: 3015613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ЗАРНИЙ ОЛЕКСАНДР ОЛЕКСАНДРОВИЧ, ІПН/РНОКПП: 3354002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охлова Інна Іванівна, ІПН/РНОКПП: 2440012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упак Марʼяна Миколаївна, ІПН/РНОКПП: 33647018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ЯНГОЛИ МИЛОСЕРДЯ", ЄДРПОУ: 4510763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3:18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 00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5:32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87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0:34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2 9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0:3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8:34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 900 000,5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4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0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52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00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2 9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03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1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5.2024 18:34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8:36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 900 000,5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2:49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Волнянська Олена Віталіївна</w:t>
            </w:r>
          </w:p>
        </w:tc>
        <w:tc>
          <w:p>
            <w:pPr>
              <w:pStyle w:val="Compact"/>
              <w:jc w:val="left"/>
            </w:pPr>
            <w:r>
              <w:t xml:space="preserve">5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05.2024 21:45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ЯНГОЛИ МИЛОСЕРДЯ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5.2024 16: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АЗАРНИЙ ОЛЕКСАНД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 767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45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манов Дмитро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48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пак Марʼ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 977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5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ібник Тетяна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2 9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27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НОВІ БУДІВЕЛЬНІ ТЕХНОЛОГІЇ-2008"</w:t>
            </w:r>
          </w:p>
        </w:tc>
        <w:tc>
          <w:p>
            <w:pPr>
              <w:pStyle w:val="Compact"/>
              <w:jc w:val="left"/>
            </w:pPr>
            <w:r>
              <w:t xml:space="preserve">4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0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Хохлова Інна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4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4 13:35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rPr>
          <w:i/>
        </w:rPr>
        <w:t xml:space="preserve">- для юридичної особи: найменування, код за ЄДРПОУ і місцезнаходження;</w:t>
      </w:r>
      <w:r>
        <w:br/>
      </w:r>
      <w:r>
        <w:rPr>
          <w:i/>
        </w:rPr>
        <w:t xml:space="preserve">- для фізичної особи: ПІБ учасника, номер облікової картки платника податків, у разі відсутності - серія і номер паспорта*, місце проживання / перебування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боржника, на який необхідно перерахувати кошти за придбане майно:</w:t>
      </w:r>
    </w:p>
    <w:p>
      <w:pPr>
        <w:numPr>
          <w:ilvl w:val="0"/>
          <w:numId w:val="1003"/>
        </w:numPr>
        <w:pStyle w:val="Compact"/>
      </w:pPr>
      <w:r>
        <w:t xml:space="preserve">Одержувач: Комунальне підприємство "Дніпродзержинське житлове об'єдання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9304487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АСВІО 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33534890000026003596900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пропоновану ним ціну лота:</w:t>
      </w:r>
      <w:r>
        <w:t xml:space="preserve"> </w:t>
      </w:r>
      <w:r>
        <w:t xml:space="preserve">__________</w:t>
      </w:r>
      <w:r>
        <w:br/>
      </w:r>
      <w:r>
        <w:rPr>
          <w:i/>
        </w:rPr>
        <w:t xml:space="preserve">- протягом 10 робочих днів з дня оприлюднення в електронній торговій системі інформації</w:t>
      </w:r>
      <w:r>
        <w:rPr>
          <w:i/>
        </w:rPr>
        <w:t xml:space="preserve"> </w:t>
      </w:r>
      <w:r>
        <w:rPr>
          <w:i/>
        </w:rPr>
        <w:t xml:space="preserve">про результати аукціону (згідно зі ст. 85 Кодексу України з процедур банкрутства)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або частина ціни, сплачена переможцем аукціону (що становить залишок гарантійного внеску за вирахуванням винагороди оператора)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лишку від ціни продажу лота, яка підлягає сплаті переможцем електронного аукціону (за вирахуванням залишку сплаченого гарантійного внеску):</w:t>
      </w:r>
      <w:r>
        <w:t xml:space="preserve"> </w:t>
      </w:r>
      <w:r>
        <w:t xml:space="preserve">4 201 000,00 грн (чотири мільйони двісті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126 030,00 грн без ПДВ (сто двадцять шість тисяч тридцять гривень 00 копійок без ПДВ)</w:t>
      </w:r>
      <w:r>
        <w:br/>
      </w:r>
      <w:r>
        <w:rPr>
          <w:i/>
        </w:rPr>
        <w:t xml:space="preserve">визначається відповідно до п. 39 Порядку організації та проведення аукціонів з продажу майна боржників</w:t>
      </w:r>
      <w:r>
        <w:rPr>
          <w:i/>
        </w:rPr>
        <w:t xml:space="preserve"> </w:t>
      </w:r>
      <w:r>
        <w:rPr>
          <w:i/>
        </w:rPr>
        <w:t xml:space="preserve">у справах про банкрутство (неплатоспроможність), затвердженого постановою Кабінету Міністрів України від 02.10.2019 № 8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для сплати винагороди Оператору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коштів, яку переможець повинен додатково сплатити у разі, коли суми гарантійного внеску,</w:t>
      </w:r>
      <w:r>
        <w:rPr>
          <w:b/>
        </w:rPr>
        <w:t xml:space="preserve"> </w:t>
      </w:r>
      <w:r>
        <w:rPr>
          <w:b/>
        </w:rPr>
        <w:t xml:space="preserve">сплаченого таким переможцем аукціону, недостатньо для сплати винагороди Оператору:</w:t>
      </w:r>
      <w:r>
        <w:t xml:space="preserve"> </w:t>
      </w:r>
      <w:r>
        <w:t xml:space="preserve">75 100,00 грн без ПДВ (сімдесят п'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4.05.2024 14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аукціону зобов’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2) двох оригінальних примірниках протокол аукціону протягом (3) трьох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протоколу про проведення аукціону в ЕТС та направити його на підписання</w:t>
      </w:r>
      <w:r>
        <w:rPr>
          <w:i/>
        </w:rPr>
        <w:t xml:space="preserve"> </w:t>
      </w:r>
      <w:r>
        <w:rPr>
          <w:i/>
        </w:rPr>
        <w:t xml:space="preserve">оператору авторизованого електронного майданчика, через який переможцем аукціону придбано майно;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Кодексу України з процедур банкрутства протягом 10 (десяти)</w:t>
      </w:r>
      <w:r>
        <w:rPr>
          <w:i/>
        </w:rPr>
        <w:t xml:space="preserve"> </w:t>
      </w:r>
      <w:r>
        <w:rPr>
          <w:i/>
        </w:rPr>
        <w:t xml:space="preserve">робочих днів з дня оприлюднення в електронній торговій системі інформації про результати аукціо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аукціону (учасник, що подав єдину заяву):</w:t>
      </w:r>
      <w:r>
        <w:t xml:space="preserve"> </w:t>
      </w:r>
      <w:r>
        <w:t xml:space="preserve">Хохлова Інна Іванівна, ІПН/РНОКПП: 2440012181, Україна, Дніпропетровська область, м. Кам'янське, вул. Героїв Рятувальників буд. 3 кв. 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авторизованого електронного майданчика, через який переможцем аукціону придбано майно:</w:t>
      </w:r>
      <w:r>
        <w:t xml:space="preserve"> </w:t>
      </w:r>
      <w:r>
        <w:t xml:space="preserve">ТОВ "ТБ Ю-БЕЙ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01:32:53Z</dcterms:created>
  <dcterms:modified xsi:type="dcterms:W3CDTF">2024-06-02T0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